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France</w:t>
      </w:r>
      <w:r>
        <w:t xml:space="preserve"> </w:t>
      </w:r>
      <w:r>
        <w:t xml:space="preserve">Lyon</w:t>
      </w:r>
    </w:p>
    <w:bookmarkStart w:id="20" w:name="X1d84048d7291b1ba2605074828c03a99989ec16"/>
    <w:p>
      <w:pPr>
        <w:pStyle w:val="Heading1"/>
      </w:pPr>
      <w:r>
        <w:t xml:space="preserve">Cover Letter for Data Scientist Position in France Lyon</w:t>
      </w:r>
    </w:p>
    <w:p>
      <w:pPr>
        <w:pStyle w:val="FirstParagraph"/>
      </w:pPr>
      <w:r>
        <w:t xml:space="preserve">Dear Hiring Manager,</w:t>
      </w:r>
    </w:p>
    <w:p>
      <w:pPr>
        <w:pStyle w:val="BodyText"/>
      </w:pPr>
      <w:r>
        <w:t xml:space="preserve">I am writing to express my enthusiastic interest in the Data Scientist position at your organization, located in the vibrant city of Lyon, France. As a highly motivated and experienced data scientist with a strong passion for leveraging data to drive innovation, I am eager to contribute my expertise to your team while immersing myself in the dynamic tech ecosystem of France Lyon. This opportunity aligns perfectly with my career goals and my desire to work in a city renowned for its blend of historical charm, cultural diversity, and cutting-edge technological advancements.</w:t>
      </w:r>
    </w:p>
    <w:p>
      <w:pPr>
        <w:pStyle w:val="BodyText"/>
      </w:pPr>
      <w:r>
        <w:t xml:space="preserve">Throughout my career as a Data Scientist, I have developed a deep understanding of complex data systems, advanced analytics, and machine learning algorithms. My journey began with a degree in Computer Science from [Your University], where I specialized in data mining and statistical modeling. Since then, I have worked across industries including finance, healthcare, and e-commerce, solving real-world problems through data-driven insights. In my current role at [Current Company], I lead end-to-end data projects—from collecting and cleaning data to building predictive models that optimize business strategies. These experiences have honed my ability to translate raw data into actionable intelligence, a skill I am eager to bring to your team in France Lyon.</w:t>
      </w:r>
    </w:p>
    <w:p>
      <w:pPr>
        <w:pStyle w:val="BodyText"/>
      </w:pPr>
      <w:r>
        <w:t xml:space="preserve">What excites me most about the Data Scientist position in Lyon is the city's reputation as a hub for innovation and entrepreneurship. Lyon’s thriving tech community, supported by institutions like [Local Tech Organizations or Universities], offers a unique environment where data science can intersect with diverse industries such as smart cities, healthcare technology, and sustainable development. I am particularly drawn to the opportunity to collaborate with organizations that prioritize both technological excellence and social impact—a philosophy that resonates deeply with my professional values.</w:t>
      </w:r>
    </w:p>
    <w:p>
      <w:pPr>
        <w:pStyle w:val="BodyText"/>
      </w:pPr>
      <w:r>
        <w:t xml:space="preserve">As a Data Scientist, I pride myself on my ability to bridge the gap between technical complexity and business needs. For instance, in a recent project at [Previous Company], I developed a machine learning model to predict customer churn for a retail client. By analyzing large datasets and identifying key behavioral patterns, we reduced attrition by 18% within six months. This outcome not only improved the company’s bottom line but also demonstrated the transformative power of data science in solving practical challenges. Similarly, I have experience with tools like Python, R, SQL, and Tableau, as well as frameworks such as TensorFlow and PyTorch. My ability to communicate findings effectively to non-technical stakeholders has been a cornerstone of my success in previous roles.</w:t>
      </w:r>
    </w:p>
    <w:p>
      <w:pPr>
        <w:pStyle w:val="BodyText"/>
      </w:pPr>
      <w:r>
        <w:t xml:space="preserve">What sets me apart is my adaptability and commitment to continuous learning. The field of data science is ever-evolving, and I stay current by participating in online courses, attending industry conferences, and contributing to open-source projects. In France Lyon, I am eager to engage with local professionals through meetups or workshops, fostering collaboration and sharing knowledge within the community. I also appreciate the cultural richness of Lyon—its museums, gastronomy, and proximity to nature—and I believe that working in such a vibrant city will enhance both my personal and professional growth.</w:t>
      </w:r>
    </w:p>
    <w:p>
      <w:pPr>
        <w:pStyle w:val="BodyText"/>
      </w:pPr>
      <w:r>
        <w:t xml:space="preserve">My decision to apply for this role is further fueled by my admiration for your organization’s mission and reputation. I have followed your work in [specific project, product, or industry], and I am impressed by the innovative solutions you provide. As a Data Scientist, I am confident that my technical skills, combined with my passion for problem-solving and collaboration, will enable me to contribute meaningfully to your team. Whether it’s optimizing data pipelines, developing scalable algorithms, or supporting strategic decision-making, I am ready to bring my expertise to the table.</w:t>
      </w:r>
    </w:p>
    <w:p>
      <w:pPr>
        <w:pStyle w:val="BodyText"/>
      </w:pPr>
      <w:r>
        <w:t xml:space="preserve">In France Lyon, the demand for data scientists is growing rapidly as industries embrace digital transformation. I am particularly interested in how your organization is leveraging data to address challenges in [specific industry or project relevant to the company]. For example, if your work involves improving urban mobility through AI or enhancing healthcare outcomes with predictive analytics, I am excited about the possibility of contributing to such impactful initiatives. Lyon’s unique blend of tradition and innovation makes it an ideal place for a Data Scientist to thrive, and I would be thrilled to be part of that journey.</w:t>
      </w:r>
    </w:p>
    <w:p>
      <w:pPr>
        <w:pStyle w:val="BodyText"/>
      </w:pPr>
      <w:r>
        <w:t xml:space="preserve">In conclusion, I am confident that my background in data science, combined with my enthusiasm for working in France Lyon, makes me a strong candidate for this position. I would welcome the opportunity to discuss how my skills and experiences align with your organization’s goals. Thank you for considering my application. I look forward to the possibility of contributing to your team and helping drive innovation in this exciting city.</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in France Lyon</dc:title>
  <dc:creator/>
  <cp:keywords/>
  <dcterms:created xsi:type="dcterms:W3CDTF">2026-07-21T03:50:18Z</dcterms:created>
  <dcterms:modified xsi:type="dcterms:W3CDTF">2026-07-21T03:50:18Z</dcterms:modified>
</cp:coreProperties>
</file>

<file path=docProps/custom.xml><?xml version="1.0" encoding="utf-8"?>
<Properties xmlns="http://schemas.openxmlformats.org/officeDocument/2006/custom-properties" xmlns:vt="http://schemas.openxmlformats.org/officeDocument/2006/docPropsVTypes"/>
</file>